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a9681e474b25d5da7326a8b788f72ff8a4da180"/>
    <w:p>
      <w:pPr>
        <w:pStyle w:val="Heading1"/>
      </w:pPr>
      <w:r>
        <w:t xml:space="preserve">Statement of Purpose: Advancing My Career as a Web Designer in the Heart of United States New York City</w:t>
      </w:r>
    </w:p>
    <w:p>
      <w:pPr>
        <w:pStyle w:val="FirstParagraph"/>
      </w:pPr>
      <w:r>
        <w:t xml:space="preserve">As I prepare to submit this Statement of Purpose, I am compelled to articulate a clear vision for my future as a dedicated Web Designer within the vibrant, competitive ecosystem of the United States New York City. This document is not merely an application component; it is a comprehensive roadmap detailing my professional evolution, technical competencies, and unwavering commitment to contributing meaningfully to the digital landscape that defines modern urban life in one of the world's most influential cities.</w:t>
      </w:r>
    </w:p>
    <w:p>
      <w:pPr>
        <w:pStyle w:val="BodyText"/>
      </w:pPr>
      <w:r>
        <w:t xml:space="preserve">My journey toward becoming a skilled Web Designer began during my undergraduate studies in Digital Media at New York University (NYU), where I immersed myself in courses spanning responsive design, user experience psychology, and front-end development. NYU’s proximity to the technological and creative hubs of Manhattan provided an unparalleled environment for learning. I recall spending hours at the NYU Tandon School of Engineering labs, collaborating with students from diverse backgrounds on projects that simulated real-world client demands—projects that were often inspired by New York City’s unique blend of cultural energy and urban complexity. This foundational period taught me that effective web design transcends aesthetics; it requires a deep understanding of how digital interfaces serve the people who live, work, and thrive in densely populated, fast-paced environments like United States New York City.</w:t>
      </w:r>
    </w:p>
    <w:p>
      <w:pPr>
        <w:pStyle w:val="BodyText"/>
      </w:pPr>
      <w:r>
        <w:t xml:space="preserve">Following my degree, I honed my expertise through roles at several forward-thinking agencies in Brooklyn and Manhattan. At a mid-sized design studio on Flatiron District’s bustling 23rd Street, I led the redesign of a nonprofit platform serving immigrant communities across Queens and the Bronx. This project demanded not only technical precision—using Figma for wireframing, Adobe Suite for visual assets, and React for dynamic content—but also cultural sensitivity to ensure accessibility across language barriers and socioeconomic backgrounds. The outcome was a 40% increase in user engagement within six months, demonstrating how thoughtful design directly impacts community resilience. My work there underscored a core truth: as a Web Designer operating in United States New York City, I must prioritize inclusivity and functionality for the city’s most diverse population.</w:t>
      </w:r>
    </w:p>
    <w:p>
      <w:pPr>
        <w:pStyle w:val="BodyText"/>
      </w:pPr>
      <w:r>
        <w:t xml:space="preserve">Later, I contributed to a major retail client’s e-commerce overhaul on Madison Avenue, where I spearheaded mobile-first strategies to capture the attention of high-traffic urban consumers. This experience exposed me to the relentless pace of New York City’s business ecosystem—where a single design flaw could mean lost revenue in seconds during peak shopping seasons. It also reinforced my mastery of performance optimization techniques, including image compression and lazy loading, critical for maintaining seamless user experiences on networks often strained by dense urban activity. These projects crystallized my belief that Web Designer roles in New York City are not about creating beautiful websites alone; they are about building resilient digital infrastructure that supports commerce, communication, and connection across the city’s 8.3 million residents.</w:t>
      </w:r>
    </w:p>
    <w:p>
      <w:pPr>
        <w:pStyle w:val="BodyText"/>
      </w:pPr>
      <w:r>
        <w:t xml:space="preserve">Why New York City? The answer lies in its unparalleled convergence of innovation, culture, and opportunity. Unlike smaller tech hubs, New York City offers a dynamic cross-section of industries—from fintech startups in Silicon Alley to global brands on Fifth Avenue—that demand cutting-edge digital solutions daily. It is here that I can learn from the world’s top talent at events like NY Design Week or through networking with organizations such as AIGA New York. The city’s diversity isn’t just a statistic; it shapes every interaction I have as a Web Designer, pushing me to create interfaces that resonate with users of all ages, abilities, and backgrounds. In United States New York City, I don’t just build websites—I help shape the digital narratives of communities that define modern urban life.</w:t>
      </w:r>
    </w:p>
    <w:p>
      <w:pPr>
        <w:pStyle w:val="BodyText"/>
      </w:pPr>
      <w:r>
        <w:t xml:space="preserve">Looking ahead, my immediate goal is to join a forward-thinking agency or in-house design team within New York City where I can leverage my skills in UX research, prototyping, and cross-functional collaboration. I aim to contribute to projects that address pressing urban challenges—like improving access to city services through intuitive platforms or supporting small businesses navigating post-pandemic digital transformation. Long-term, I aspire to mentor emerging designers while advocating for ethical design practices that prioritize human-centered solutions over mere algorithmic efficiency. This ambition aligns perfectly with the ethos of New York City’s creative community: one that values innovation as a force for collective progress.</w:t>
      </w:r>
    </w:p>
    <w:p>
      <w:pPr>
        <w:pStyle w:val="BodyText"/>
      </w:pPr>
      <w:r>
        <w:t xml:space="preserve">This Statement of Purpose reflects not just my professional aspirations, but my conviction that United States New York City is the only place where I can fully realize my potential as a Web Designer. The city’s relentless energy, intellectual diversity, and commitment to pushing boundaries will fuel my growth in ways no other location can replicate. I am eager to bring my technical expertise, user-focused mindset, and passion for inclusive design to a team that sees digital creation as an essential thread in New York City’s ongoing story of resilience and reinvention.</w:t>
      </w:r>
    </w:p>
    <w:p>
      <w:pPr>
        <w:pStyle w:val="BodyText"/>
      </w:pPr>
      <w:r>
        <w:t xml:space="preserve">I recognize that the path of a Web Designer is demanding—a profession requiring continuous adaptation as tools evolve and user expectations shift. Yet I am prepared for this challenge. My portfolio, built through hands-on projects across New York City’s varied landscape, demonstrates my ability to deliver results under pressure while maintaining a humanistic approach to technology. I do not seek merely to be employed in the city; I aim to become an integral part of its creative fabric.</w:t>
      </w:r>
    </w:p>
    <w:p>
      <w:pPr>
        <w:pStyle w:val="BodyText"/>
      </w:pPr>
      <w:r>
        <w:t xml:space="preserve">In closing, this Statement of Purpose encapsulates my commitment to elevating the role of Web Designer within the United States New York City ecosystem. It is a testament to my readiness to contribute, learn, and innovate alongside the brightest minds shaping our digital future. I am excited by the prospect of transforming ideas into intuitive user experiences that not only meet but exceed the standards set by this extraordinary city—and I am confident that my skills and vision align precisely with what New York City’s design community needs today.</w:t>
      </w:r>
    </w:p>
    <w:p>
      <w:pPr>
        <w:pStyle w:val="BodyText"/>
      </w:pPr>
      <w:r>
        <w:t xml:space="preserve">Thank you for considering my application. I look forward to discussing how I can add value to your team and help define the next chapter of digital excellence in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osition in United States New York City</dc:title>
  <dc:creator/>
  <cp:keywords/>
  <dcterms:created xsi:type="dcterms:W3CDTF">2025-12-08T04:31:54Z</dcterms:created>
  <dcterms:modified xsi:type="dcterms:W3CDTF">2025-12-08T04:31:54Z</dcterms:modified>
</cp:coreProperties>
</file>

<file path=docProps/custom.xml><?xml version="1.0" encoding="utf-8"?>
<Properties xmlns="http://schemas.openxmlformats.org/officeDocument/2006/custom-properties" xmlns:vt="http://schemas.openxmlformats.org/officeDocument/2006/docPropsVTypes"/>
</file>